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9CDC" w14:textId="0F417354" w:rsidR="00C747DA" w:rsidRDefault="002326A1" w:rsidP="00D33F19">
      <w:pPr>
        <w:shd w:val="clear" w:color="auto" w:fill="FFFFFF"/>
        <w:spacing w:before="180" w:after="180" w:line="240" w:lineRule="auto"/>
        <w:jc w:val="center"/>
        <w:rPr>
          <w:b/>
          <w:sz w:val="40"/>
          <w:szCs w:val="40"/>
          <w:vertAlign w:val="subscript"/>
        </w:rPr>
      </w:pPr>
      <w:r>
        <w:rPr>
          <w:rFonts w:ascii="Helvetica Neue" w:eastAsia="Helvetica Neue" w:hAnsi="Helvetica Neue" w:cs="Helvetica Neue"/>
          <w:b/>
          <w:noProof/>
          <w:color w:val="211D70"/>
          <w:sz w:val="24"/>
          <w:szCs w:val="24"/>
          <w:lang w:eastAsia="en-US"/>
        </w:rPr>
        <w:drawing>
          <wp:inline distT="114300" distB="114300" distL="114300" distR="114300" wp14:anchorId="61C6E6D6" wp14:editId="269294B5">
            <wp:extent cx="1919288" cy="549614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19288" cy="5496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DB681B" w14:textId="77777777" w:rsidR="00C747DA" w:rsidRDefault="002326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Work Integrated Learning Programmes Division</w:t>
      </w:r>
    </w:p>
    <w:p w14:paraId="7535B8E2" w14:textId="3FBDF422" w:rsidR="00C747DA" w:rsidRDefault="009152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</w:pPr>
      <w:r w:rsidRPr="00915219"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ML System Optimization</w:t>
      </w:r>
    </w:p>
    <w:p w14:paraId="2902B794" w14:textId="11601FBA" w:rsidR="00C747DA" w:rsidRDefault="00915219">
      <w:pPr>
        <w:pStyle w:val="Heading2"/>
        <w:shd w:val="clear" w:color="auto" w:fill="FFFFFF"/>
        <w:spacing w:before="0" w:after="0"/>
        <w:jc w:val="center"/>
        <w:rPr>
          <w:rFonts w:ascii="Times New Roman" w:eastAsia="Times New Roman" w:hAnsi="Times New Roman" w:cs="Times New Roman"/>
          <w:color w:val="211D70"/>
          <w:sz w:val="24"/>
          <w:szCs w:val="24"/>
        </w:rPr>
      </w:pPr>
      <w:r w:rsidRPr="00915219">
        <w:rPr>
          <w:rFonts w:ascii="Times New Roman" w:eastAsia="Times New Roman" w:hAnsi="Times New Roman" w:cs="Times New Roman"/>
          <w:color w:val="211D70"/>
          <w:sz w:val="24"/>
          <w:szCs w:val="24"/>
        </w:rPr>
        <w:t>S2-23_AIMLCZG516</w:t>
      </w:r>
    </w:p>
    <w:p w14:paraId="68497DCF" w14:textId="0E0ADAF6" w:rsidR="00C747DA" w:rsidRDefault="002326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202</w:t>
      </w:r>
      <w:r w:rsidR="00436861"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 xml:space="preserve"> -2</w:t>
      </w:r>
      <w:r w:rsidR="00436861"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4</w:t>
      </w:r>
    </w:p>
    <w:p w14:paraId="64030E92" w14:textId="45060028" w:rsidR="00C747DA" w:rsidRDefault="002326A1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 xml:space="preserve">Assignment </w:t>
      </w:r>
      <w:r w:rsidR="0010181A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 xml:space="preserve"> – PS</w:t>
      </w:r>
      <w:r w:rsidR="00B35103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>5</w:t>
      </w:r>
      <w:r w:rsidR="00915219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 xml:space="preserve"> </w:t>
      </w:r>
      <w:r w:rsidR="003A0F28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>[Weightage 10%]</w:t>
      </w:r>
    </w:p>
    <w:p w14:paraId="6452D3A6" w14:textId="77777777" w:rsidR="00C747DA" w:rsidRDefault="002326A1">
      <w:pPr>
        <w:shd w:val="clear" w:color="auto" w:fill="FFFFFF"/>
        <w:spacing w:before="180" w:after="180" w:line="240" w:lineRule="auto"/>
        <w:rPr>
          <w:rFonts w:ascii="Helvetica Neue" w:eastAsia="Helvetica Neue" w:hAnsi="Helvetica Neue" w:cs="Helvetica Neue"/>
          <w:color w:val="211D70"/>
          <w:sz w:val="30"/>
          <w:szCs w:val="30"/>
          <w:u w:val="single"/>
        </w:rPr>
      </w:pPr>
      <w: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  <w:t>Instructions for Assignment Evaluation</w:t>
      </w:r>
    </w:p>
    <w:p w14:paraId="588E74A0" w14:textId="5DE7B791" w:rsidR="00C747DA" w:rsidRDefault="002326A1" w:rsidP="00436861">
      <w:pPr>
        <w:numPr>
          <w:ilvl w:val="0"/>
          <w:numId w:val="6"/>
        </w:numPr>
        <w:shd w:val="clear" w:color="auto" w:fill="FFFFFF"/>
        <w:spacing w:before="180"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Please follow the naming convention as &lt;Group no&gt;_&lt;</w:t>
      </w:r>
      <w:proofErr w:type="spellStart"/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PS_Number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&gt;.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ipynb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. </w:t>
      </w:r>
    </w:p>
    <w:p w14:paraId="6C1CF87C" w14:textId="59B8F343" w:rsidR="00C747DA" w:rsidRDefault="002326A1" w:rsidP="00436861">
      <w:pPr>
        <w:shd w:val="clear" w:color="auto" w:fill="FFFFFF"/>
        <w:spacing w:before="180" w:after="180" w:line="240" w:lineRule="auto"/>
        <w:ind w:left="720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Eg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– for group 1 with </w:t>
      </w:r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PS1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should be named as - Group1_</w:t>
      </w:r>
      <w:r w:rsidR="000A2ADC" w:rsidRPr="000A2ADC">
        <w:t xml:space="preserve"> </w:t>
      </w:r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PS1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>.ipynb. </w:t>
      </w:r>
    </w:p>
    <w:p w14:paraId="2E75AF80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80"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Inside each 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jupyter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notebook, you are required to mention your name, Group details and the Assignment dataset you will be working on.</w:t>
      </w:r>
    </w:p>
    <w:p w14:paraId="73DA7E1D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Organize your code in separate sections for each task. Add comments to make the code readable.</w:t>
      </w:r>
    </w:p>
    <w:p w14:paraId="4ACB6DD3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Notebooks without output shall not be considered for evaluation.</w:t>
      </w:r>
    </w:p>
    <w:p w14:paraId="79410D38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Delete unnecessary error messages and long outputs.</w:t>
      </w:r>
    </w:p>
    <w:p w14:paraId="4FA507D1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Display the analysis of attributes in one frame rather than one after one. However, special treatment to attributes can be displayed separately.</w:t>
      </w:r>
    </w:p>
    <w:p w14:paraId="0929BB1D" w14:textId="23CBAD3E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Prepare a 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jupyter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notebook (recommended - Google 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Colab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) to build, train and evaluate </w:t>
      </w:r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the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model.</w:t>
      </w:r>
    </w:p>
    <w:p w14:paraId="20FC0760" w14:textId="186970A0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Each group consists of up to </w:t>
      </w:r>
      <w:r w:rsidR="00844712">
        <w:rPr>
          <w:rFonts w:ascii="Helvetica Neue" w:eastAsia="Helvetica Neue" w:hAnsi="Helvetica Neue" w:cs="Helvetica Neue"/>
          <w:color w:val="211D70"/>
          <w:sz w:val="24"/>
          <w:szCs w:val="24"/>
        </w:rPr>
        <w:t>4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members. All members of the group will work on the same problem statement.</w:t>
      </w:r>
    </w:p>
    <w:p w14:paraId="09044B92" w14:textId="77777777" w:rsidR="00786EBE" w:rsidRDefault="002326A1" w:rsidP="00786EB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Each group should upload in CANVAS in respective locations under ASSIGNMENT Tab. Assignment submitted via means other than through CANVAS will not be graded.</w:t>
      </w:r>
    </w:p>
    <w:p w14:paraId="42FB3300" w14:textId="508B93D0" w:rsidR="00786EBE" w:rsidRPr="00786EBE" w:rsidRDefault="00786EBE" w:rsidP="00786EB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Submission: 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>F</w:t>
      </w:r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iles should be uploaded on canvas without zipping them. One is </w:t>
      </w:r>
      <w:proofErr w:type="spellStart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>ipynb</w:t>
      </w:r>
      <w:proofErr w:type="spellEnd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file and other one html or pdf with output of the </w:t>
      </w:r>
      <w:proofErr w:type="spellStart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>ipynb</w:t>
      </w:r>
      <w:proofErr w:type="spellEnd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file.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</w:t>
      </w:r>
    </w:p>
    <w:p w14:paraId="0D21E753" w14:textId="77777777" w:rsidR="00786EBE" w:rsidRDefault="00786EBE" w:rsidP="00786EB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80" w:line="240" w:lineRule="auto"/>
        <w:ind w:left="720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</w:p>
    <w:p w14:paraId="7EDC2C43" w14:textId="77777777" w:rsidR="00C747DA" w:rsidRDefault="002326A1">
      <w:pPr>
        <w:shd w:val="clear" w:color="auto" w:fill="FFFFFF"/>
        <w:spacing w:before="180" w:after="180" w:line="240" w:lineRule="auto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 </w:t>
      </w:r>
    </w:p>
    <w:p w14:paraId="62881AE8" w14:textId="77777777" w:rsidR="00436861" w:rsidRDefault="00436861">
      <w:pP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</w:pPr>
      <w: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  <w:br w:type="page"/>
      </w:r>
    </w:p>
    <w:p w14:paraId="5F9B00C5" w14:textId="28F1E26C" w:rsidR="00C747DA" w:rsidRDefault="002326A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80" w:after="180" w:line="240" w:lineRule="auto"/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</w:pPr>
      <w: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  <w:lastRenderedPageBreak/>
        <w:t xml:space="preserve">Problem Statement </w:t>
      </w:r>
    </w:p>
    <w:p w14:paraId="6B31746C" w14:textId="77777777" w:rsidR="00F5639A" w:rsidRPr="00F5639A" w:rsidRDefault="00F5639A" w:rsidP="00F5639A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</w:pPr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Principal Component Analysis (</w:t>
      </w:r>
      <w:proofErr w:type="spellStart"/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PCA</w:t>
      </w:r>
      <w:proofErr w:type="spellEnd"/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 xml:space="preserve">) with </w:t>
      </w:r>
      <w:proofErr w:type="spellStart"/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cuML</w:t>
      </w:r>
      <w:proofErr w:type="spellEnd"/>
    </w:p>
    <w:p w14:paraId="37A37C12" w14:textId="634C542F" w:rsidR="00F5639A" w:rsidRDefault="00F5639A" w:rsidP="00F5639A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</w:pPr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 xml:space="preserve">Perform dimensionality reduction using </w:t>
      </w:r>
      <w:proofErr w:type="spellStart"/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cuML’s</w:t>
      </w:r>
      <w:proofErr w:type="spellEnd"/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 xml:space="preserve"> </w:t>
      </w:r>
      <w:proofErr w:type="spellStart"/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PCA</w:t>
      </w:r>
      <w:proofErr w:type="spellEnd"/>
      <w:r w:rsidRPr="00F5639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.</w:t>
      </w:r>
    </w:p>
    <w:p w14:paraId="5E66D287" w14:textId="77777777" w:rsidR="00915219" w:rsidRPr="00915219" w:rsidRDefault="00915219" w:rsidP="00915219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</w:pPr>
    </w:p>
    <w:p w14:paraId="070BCDED" w14:textId="77777777" w:rsidR="00915219" w:rsidRPr="00915219" w:rsidRDefault="00915219" w:rsidP="00915219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/>
          <w:bCs/>
          <w:color w:val="211D70"/>
          <w:sz w:val="24"/>
          <w:szCs w:val="24"/>
          <w:lang w:val="en-GB"/>
        </w:rPr>
      </w:pPr>
      <w:bookmarkStart w:id="0" w:name="_woltq5cpplso" w:colFirst="0" w:colLast="0"/>
      <w:bookmarkEnd w:id="0"/>
      <w:r w:rsidRPr="00915219">
        <w:rPr>
          <w:rFonts w:ascii="Helvetica Neue" w:eastAsia="Helvetica Neue" w:hAnsi="Helvetica Neue" w:cs="Helvetica Neue"/>
          <w:b/>
          <w:bCs/>
          <w:color w:val="211D70"/>
          <w:sz w:val="24"/>
          <w:szCs w:val="24"/>
          <w:lang w:val="en-GB"/>
        </w:rPr>
        <w:t>Criteria:</w:t>
      </w:r>
    </w:p>
    <w:p w14:paraId="3D0A4314" w14:textId="4D014527" w:rsidR="00547442" w:rsidRPr="00547442" w:rsidRDefault="00F5639A" w:rsidP="00F5639A">
      <w:pPr>
        <w:numPr>
          <w:ilvl w:val="0"/>
          <w:numId w:val="14"/>
        </w:numPr>
        <w:spacing w:before="240" w:after="0" w:line="360" w:lineRule="auto"/>
        <w:rPr>
          <w:rFonts w:ascii="Helvetica Neue" w:hAnsi="Helvetica Neue"/>
          <w:sz w:val="24"/>
          <w:szCs w:val="24"/>
        </w:rPr>
      </w:pPr>
      <w:r w:rsidRPr="00F5639A">
        <w:rPr>
          <w:rFonts w:ascii="Helvetica Neue" w:hAnsi="Helvetica Neue"/>
          <w:b/>
          <w:sz w:val="24"/>
          <w:szCs w:val="24"/>
        </w:rPr>
        <w:t>Principal Component Analysis (</w:t>
      </w:r>
      <w:proofErr w:type="spellStart"/>
      <w:r w:rsidRPr="00F5639A">
        <w:rPr>
          <w:rFonts w:ascii="Helvetica Neue" w:hAnsi="Helvetica Neue"/>
          <w:b/>
          <w:sz w:val="24"/>
          <w:szCs w:val="24"/>
        </w:rPr>
        <w:t>PCA</w:t>
      </w:r>
      <w:proofErr w:type="spellEnd"/>
      <w:r w:rsidRPr="00F5639A">
        <w:rPr>
          <w:rFonts w:ascii="Helvetica Neue" w:hAnsi="Helvetica Neue"/>
          <w:b/>
          <w:sz w:val="24"/>
          <w:szCs w:val="24"/>
        </w:rPr>
        <w:t xml:space="preserve">) with </w:t>
      </w:r>
      <w:proofErr w:type="spellStart"/>
      <w:r w:rsidRPr="00F5639A">
        <w:rPr>
          <w:rFonts w:ascii="Helvetica Neue" w:hAnsi="Helvetica Neue"/>
          <w:b/>
          <w:sz w:val="24"/>
          <w:szCs w:val="24"/>
        </w:rPr>
        <w:t>cuML</w:t>
      </w:r>
      <w:proofErr w:type="spellEnd"/>
      <w:r w:rsidR="004F0660">
        <w:rPr>
          <w:rFonts w:ascii="Helvetica Neue" w:hAnsi="Helvetica Neue"/>
          <w:b/>
          <w:sz w:val="24"/>
          <w:szCs w:val="24"/>
        </w:rPr>
        <w:t xml:space="preserve"> </w:t>
      </w:r>
      <w:r w:rsidR="004F0660" w:rsidRPr="004F0660">
        <w:rPr>
          <w:rFonts w:ascii="Helvetica Neue" w:hAnsi="Helvetica Neue"/>
          <w:sz w:val="24"/>
          <w:szCs w:val="24"/>
        </w:rPr>
        <w:t>(</w:t>
      </w:r>
      <w:r w:rsidR="00833E67">
        <w:rPr>
          <w:rFonts w:ascii="Helvetica Neue" w:hAnsi="Helvetica Neue"/>
          <w:sz w:val="24"/>
          <w:szCs w:val="24"/>
        </w:rPr>
        <w:t>6</w:t>
      </w:r>
      <w:r w:rsidR="004F0660" w:rsidRPr="004F0660">
        <w:rPr>
          <w:rFonts w:ascii="Helvetica Neue" w:hAnsi="Helvetica Neue"/>
          <w:sz w:val="24"/>
          <w:szCs w:val="24"/>
        </w:rPr>
        <w:t xml:space="preserve"> Points)</w:t>
      </w:r>
      <w:r w:rsidR="00547442" w:rsidRPr="00547442">
        <w:rPr>
          <w:rFonts w:ascii="Helvetica Neue" w:hAnsi="Helvetica Neue"/>
          <w:sz w:val="24"/>
          <w:szCs w:val="24"/>
        </w:rPr>
        <w:t>:</w:t>
      </w:r>
    </w:p>
    <w:p w14:paraId="0CA60B10" w14:textId="77777777" w:rsidR="00F5639A" w:rsidRPr="00F5639A" w:rsidRDefault="00F5639A" w:rsidP="00F5639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F5639A">
        <w:rPr>
          <w:rFonts w:ascii="Helvetica Neue" w:hAnsi="Helvetica Neue"/>
          <w:sz w:val="24"/>
          <w:szCs w:val="24"/>
        </w:rPr>
        <w:t>Load a dataset of your choice (or use a synthetic one with at least 20 features and 100,000 samples).</w:t>
      </w:r>
    </w:p>
    <w:p w14:paraId="590322DA" w14:textId="77777777" w:rsidR="00F5639A" w:rsidRPr="00F5639A" w:rsidRDefault="00F5639A" w:rsidP="00F5639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F5639A">
        <w:rPr>
          <w:rFonts w:ascii="Helvetica Neue" w:hAnsi="Helvetica Neue"/>
          <w:sz w:val="24"/>
          <w:szCs w:val="24"/>
        </w:rPr>
        <w:t>Normalize the dataset (mean = 0, variance = 1).</w:t>
      </w:r>
    </w:p>
    <w:p w14:paraId="685CEE51" w14:textId="77777777" w:rsidR="00F5639A" w:rsidRPr="00F5639A" w:rsidRDefault="00F5639A" w:rsidP="00F5639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F5639A">
        <w:rPr>
          <w:rFonts w:ascii="Helvetica Neue" w:hAnsi="Helvetica Neue"/>
          <w:sz w:val="24"/>
          <w:szCs w:val="24"/>
        </w:rPr>
        <w:t xml:space="preserve">Apply </w:t>
      </w:r>
      <w:proofErr w:type="spellStart"/>
      <w:r w:rsidRPr="00F5639A">
        <w:rPr>
          <w:rFonts w:ascii="Helvetica Neue" w:hAnsi="Helvetica Neue"/>
          <w:sz w:val="24"/>
          <w:szCs w:val="24"/>
        </w:rPr>
        <w:t>PCA</w:t>
      </w:r>
      <w:proofErr w:type="spellEnd"/>
      <w:r w:rsidRPr="00F5639A">
        <w:rPr>
          <w:rFonts w:ascii="Helvetica Neue" w:hAnsi="Helvetica Neue"/>
          <w:sz w:val="24"/>
          <w:szCs w:val="24"/>
        </w:rPr>
        <w:t xml:space="preserve"> using </w:t>
      </w:r>
      <w:proofErr w:type="spellStart"/>
      <w:r w:rsidRPr="00F5639A">
        <w:rPr>
          <w:rFonts w:ascii="Helvetica Neue" w:hAnsi="Helvetica Neue"/>
          <w:sz w:val="24"/>
          <w:szCs w:val="24"/>
        </w:rPr>
        <w:t>cuML</w:t>
      </w:r>
      <w:proofErr w:type="spellEnd"/>
      <w:r w:rsidRPr="00F5639A">
        <w:rPr>
          <w:rFonts w:ascii="Helvetica Neue" w:hAnsi="Helvetica Neue"/>
          <w:sz w:val="24"/>
          <w:szCs w:val="24"/>
        </w:rPr>
        <w:t xml:space="preserve"> to reduce the dimensionality to 3 principal components.</w:t>
      </w:r>
    </w:p>
    <w:p w14:paraId="44DD179C" w14:textId="502F938F" w:rsidR="00833E67" w:rsidRDefault="00F5639A" w:rsidP="00F5639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F5639A">
        <w:rPr>
          <w:rFonts w:ascii="Helvetica Neue" w:hAnsi="Helvetica Neue"/>
          <w:sz w:val="24"/>
          <w:szCs w:val="24"/>
        </w:rPr>
        <w:t>Plot the first two principal components in a scatter plot.</w:t>
      </w:r>
    </w:p>
    <w:p w14:paraId="0EF77DF5" w14:textId="222AF4DF" w:rsidR="00547442" w:rsidRPr="00547442" w:rsidRDefault="00D848DB" w:rsidP="00547442">
      <w:pPr>
        <w:numPr>
          <w:ilvl w:val="0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>
        <w:rPr>
          <w:rFonts w:ascii="Helvetica Neue" w:hAnsi="Helvetica Neue"/>
          <w:b/>
          <w:sz w:val="24"/>
          <w:szCs w:val="24"/>
        </w:rPr>
        <w:t>Functi</w:t>
      </w:r>
      <w:r w:rsidR="00547442" w:rsidRPr="00547442">
        <w:rPr>
          <w:rFonts w:ascii="Helvetica Neue" w:hAnsi="Helvetica Neue"/>
          <w:b/>
          <w:sz w:val="24"/>
          <w:szCs w:val="24"/>
        </w:rPr>
        <w:t>onality</w:t>
      </w:r>
      <w:r w:rsidR="004F0660">
        <w:rPr>
          <w:rFonts w:ascii="Helvetica Neue" w:hAnsi="Helvetica Neue"/>
          <w:b/>
          <w:sz w:val="24"/>
          <w:szCs w:val="24"/>
        </w:rPr>
        <w:t xml:space="preserve"> </w:t>
      </w:r>
      <w:r w:rsidR="004F0660" w:rsidRPr="004F0660">
        <w:rPr>
          <w:rFonts w:ascii="Helvetica Neue" w:hAnsi="Helvetica Neue"/>
          <w:sz w:val="24"/>
          <w:szCs w:val="24"/>
        </w:rPr>
        <w:t>(</w:t>
      </w:r>
      <w:r w:rsidR="00833E67">
        <w:rPr>
          <w:rFonts w:ascii="Helvetica Neue" w:hAnsi="Helvetica Neue"/>
          <w:sz w:val="24"/>
          <w:szCs w:val="24"/>
        </w:rPr>
        <w:t>2</w:t>
      </w:r>
      <w:r w:rsidR="004F0660" w:rsidRPr="004F0660">
        <w:rPr>
          <w:rFonts w:ascii="Helvetica Neue" w:hAnsi="Helvetica Neue"/>
          <w:sz w:val="24"/>
          <w:szCs w:val="24"/>
        </w:rPr>
        <w:t xml:space="preserve"> Points)</w:t>
      </w:r>
      <w:r w:rsidR="00547442" w:rsidRPr="00547442">
        <w:rPr>
          <w:rFonts w:ascii="Helvetica Neue" w:hAnsi="Helvetica Neue"/>
          <w:sz w:val="24"/>
          <w:szCs w:val="24"/>
        </w:rPr>
        <w:t>:</w:t>
      </w:r>
    </w:p>
    <w:p w14:paraId="4C3CB1A3" w14:textId="41BC5D40" w:rsidR="00F5639A" w:rsidRDefault="00F5639A" w:rsidP="00F5639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F5639A">
        <w:rPr>
          <w:rFonts w:ascii="Helvetica Neue" w:hAnsi="Helvetica Neue"/>
          <w:sz w:val="24"/>
          <w:szCs w:val="24"/>
        </w:rPr>
        <w:t xml:space="preserve">Compare the time taken by </w:t>
      </w:r>
      <w:proofErr w:type="spellStart"/>
      <w:r w:rsidRPr="00F5639A">
        <w:rPr>
          <w:rFonts w:ascii="Helvetica Neue" w:hAnsi="Helvetica Neue"/>
          <w:sz w:val="24"/>
          <w:szCs w:val="24"/>
        </w:rPr>
        <w:t>cuML’s</w:t>
      </w:r>
      <w:proofErr w:type="spellEnd"/>
      <w:r w:rsidRPr="00F5639A">
        <w:rPr>
          <w:rFonts w:ascii="Helvetica Neue" w:hAnsi="Helvetica Neue"/>
          <w:sz w:val="24"/>
          <w:szCs w:val="24"/>
        </w:rPr>
        <w:t xml:space="preserve"> </w:t>
      </w:r>
      <w:proofErr w:type="spellStart"/>
      <w:r w:rsidRPr="00F5639A">
        <w:rPr>
          <w:rFonts w:ascii="Helvetica Neue" w:hAnsi="Helvetica Neue"/>
          <w:sz w:val="24"/>
          <w:szCs w:val="24"/>
        </w:rPr>
        <w:t>PCA</w:t>
      </w:r>
      <w:proofErr w:type="spellEnd"/>
      <w:r w:rsidRPr="00F5639A">
        <w:rPr>
          <w:rFonts w:ascii="Helvetica Neue" w:hAnsi="Helvetica Neue"/>
          <w:sz w:val="24"/>
          <w:szCs w:val="24"/>
        </w:rPr>
        <w:t xml:space="preserve"> and scikit-</w:t>
      </w:r>
      <w:proofErr w:type="spellStart"/>
      <w:r w:rsidRPr="00F5639A">
        <w:rPr>
          <w:rFonts w:ascii="Helvetica Neue" w:hAnsi="Helvetica Neue"/>
          <w:sz w:val="24"/>
          <w:szCs w:val="24"/>
        </w:rPr>
        <w:t>learn’s</w:t>
      </w:r>
      <w:proofErr w:type="spellEnd"/>
      <w:r w:rsidRPr="00F5639A">
        <w:rPr>
          <w:rFonts w:ascii="Helvetica Neue" w:hAnsi="Helvetica Neue"/>
          <w:sz w:val="24"/>
          <w:szCs w:val="24"/>
        </w:rPr>
        <w:t xml:space="preserve"> PCA on the same dataset.</w:t>
      </w:r>
    </w:p>
    <w:p w14:paraId="70168228" w14:textId="77777777" w:rsidR="00547442" w:rsidRPr="00547442" w:rsidRDefault="00547442" w:rsidP="00547442">
      <w:pPr>
        <w:numPr>
          <w:ilvl w:val="0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547442">
        <w:rPr>
          <w:rFonts w:ascii="Helvetica Neue" w:hAnsi="Helvetica Neue"/>
          <w:b/>
          <w:sz w:val="24"/>
          <w:szCs w:val="24"/>
        </w:rPr>
        <w:t>Code Quality and Efficiency</w:t>
      </w:r>
      <w:r w:rsidRPr="00547442">
        <w:rPr>
          <w:rFonts w:ascii="Helvetica Neue" w:hAnsi="Helvetica Neue"/>
          <w:sz w:val="24"/>
          <w:szCs w:val="24"/>
        </w:rPr>
        <w:t xml:space="preserve"> (2 Points):</w:t>
      </w:r>
    </w:p>
    <w:p w14:paraId="44C6D9C9" w14:textId="33ADD848" w:rsidR="00F5639A" w:rsidRDefault="00F5639A" w:rsidP="00F5639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F5639A">
        <w:rPr>
          <w:rFonts w:ascii="Helvetica Neue" w:hAnsi="Helvetica Neue"/>
          <w:sz w:val="24"/>
          <w:szCs w:val="24"/>
        </w:rPr>
        <w:t xml:space="preserve">Submit the script, the scatter plot, and a comparison of the execution times for </w:t>
      </w:r>
      <w:proofErr w:type="spellStart"/>
      <w:r w:rsidRPr="00F5639A">
        <w:rPr>
          <w:rFonts w:ascii="Helvetica Neue" w:hAnsi="Helvetica Neue"/>
          <w:sz w:val="24"/>
          <w:szCs w:val="24"/>
        </w:rPr>
        <w:t>cuML</w:t>
      </w:r>
      <w:proofErr w:type="spellEnd"/>
      <w:r w:rsidRPr="00F5639A">
        <w:rPr>
          <w:rFonts w:ascii="Helvetica Neue" w:hAnsi="Helvetica Neue"/>
          <w:sz w:val="24"/>
          <w:szCs w:val="24"/>
        </w:rPr>
        <w:t xml:space="preserve"> and scikit-learn.</w:t>
      </w:r>
    </w:p>
    <w:p w14:paraId="61948658" w14:textId="72DF36B6" w:rsidR="00AF6762" w:rsidRDefault="00AF6762" w:rsidP="00915219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211D70"/>
          <w:sz w:val="24"/>
          <w:szCs w:val="24"/>
          <w:lang w:val="en-IN"/>
        </w:rPr>
      </w:pPr>
      <w:r>
        <w:rPr>
          <w:rFonts w:ascii="Helvetica Neue" w:eastAsia="Times New Roman" w:hAnsi="Helvetica Neue" w:cs="Times New Roman"/>
          <w:b/>
          <w:color w:val="211D70"/>
          <w:sz w:val="24"/>
          <w:szCs w:val="24"/>
          <w:lang w:val="en-IN"/>
        </w:rPr>
        <w:t>*********</w:t>
      </w:r>
    </w:p>
    <w:p w14:paraId="188FDABB" w14:textId="77777777" w:rsidR="00C747DA" w:rsidRPr="00436861" w:rsidRDefault="00C747DA" w:rsidP="00915219">
      <w:pPr>
        <w:shd w:val="clear" w:color="auto" w:fill="FFFFFF"/>
        <w:spacing w:before="180"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</w:p>
    <w:sectPr w:rsidR="00C747DA" w:rsidRPr="004368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965CA"/>
    <w:multiLevelType w:val="multilevel"/>
    <w:tmpl w:val="85EACC7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" w15:restartNumberingAfterBreak="0">
    <w:nsid w:val="0B6718D2"/>
    <w:multiLevelType w:val="multilevel"/>
    <w:tmpl w:val="DAF8E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1F96685"/>
    <w:multiLevelType w:val="multilevel"/>
    <w:tmpl w:val="9614F97E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02B65EC"/>
    <w:multiLevelType w:val="multilevel"/>
    <w:tmpl w:val="9500BB6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23C3AE9"/>
    <w:multiLevelType w:val="multilevel"/>
    <w:tmpl w:val="A9968A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="Helvetica Neue" w:hAnsi="Helvetica Neue" w:hint="default"/>
        <w:color w:val="211D7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42672E11"/>
    <w:multiLevelType w:val="multilevel"/>
    <w:tmpl w:val="10BE9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color w:val="211D7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448862C8"/>
    <w:multiLevelType w:val="multilevel"/>
    <w:tmpl w:val="C93ECB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b w:val="0"/>
        <w:color w:val="211D70"/>
      </w:r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7" w15:restartNumberingAfterBreak="0">
    <w:nsid w:val="45447BAD"/>
    <w:multiLevelType w:val="multilevel"/>
    <w:tmpl w:val="BBFE78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BD611FC"/>
    <w:multiLevelType w:val="multilevel"/>
    <w:tmpl w:val="271812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DD65555"/>
    <w:multiLevelType w:val="multilevel"/>
    <w:tmpl w:val="C93ECB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b w:val="0"/>
        <w:color w:val="211D70"/>
      </w:r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0" w15:restartNumberingAfterBreak="0">
    <w:nsid w:val="50407328"/>
    <w:multiLevelType w:val="multilevel"/>
    <w:tmpl w:val="397CC3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b w:val="0"/>
        <w:color w:val="211D70"/>
      </w:r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1" w15:restartNumberingAfterBreak="0">
    <w:nsid w:val="58947AE4"/>
    <w:multiLevelType w:val="multilevel"/>
    <w:tmpl w:val="961894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2" w15:restartNumberingAfterBreak="0">
    <w:nsid w:val="5D5B463D"/>
    <w:multiLevelType w:val="multilevel"/>
    <w:tmpl w:val="85BCEE1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3" w15:restartNumberingAfterBreak="0">
    <w:nsid w:val="5FBB5271"/>
    <w:multiLevelType w:val="multilevel"/>
    <w:tmpl w:val="FE0A68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65742421">
    <w:abstractNumId w:val="0"/>
  </w:num>
  <w:num w:numId="2" w16cid:durableId="2134593004">
    <w:abstractNumId w:val="7"/>
  </w:num>
  <w:num w:numId="3" w16cid:durableId="875045029">
    <w:abstractNumId w:val="13"/>
  </w:num>
  <w:num w:numId="4" w16cid:durableId="1568689607">
    <w:abstractNumId w:val="9"/>
  </w:num>
  <w:num w:numId="5" w16cid:durableId="527065344">
    <w:abstractNumId w:val="5"/>
  </w:num>
  <w:num w:numId="6" w16cid:durableId="1432357801">
    <w:abstractNumId w:val="8"/>
  </w:num>
  <w:num w:numId="7" w16cid:durableId="1755978514">
    <w:abstractNumId w:val="6"/>
  </w:num>
  <w:num w:numId="8" w16cid:durableId="17710488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200600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5264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24629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900447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6406746">
    <w:abstractNumId w:val="3"/>
  </w:num>
  <w:num w:numId="14" w16cid:durableId="571089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NTYwN7AwtDQxtjBT0lEKTi0uzszPAykwNKgFAMLtqAEtAAAA"/>
  </w:docVars>
  <w:rsids>
    <w:rsidRoot w:val="00C747DA"/>
    <w:rsid w:val="000A2ADC"/>
    <w:rsid w:val="000B3680"/>
    <w:rsid w:val="000D3076"/>
    <w:rsid w:val="0010181A"/>
    <w:rsid w:val="001B06A0"/>
    <w:rsid w:val="002326A1"/>
    <w:rsid w:val="00234F1D"/>
    <w:rsid w:val="00244021"/>
    <w:rsid w:val="003306E1"/>
    <w:rsid w:val="00373C91"/>
    <w:rsid w:val="0038658B"/>
    <w:rsid w:val="003A0F28"/>
    <w:rsid w:val="00436861"/>
    <w:rsid w:val="004F0660"/>
    <w:rsid w:val="005330D3"/>
    <w:rsid w:val="00547442"/>
    <w:rsid w:val="005A3DFB"/>
    <w:rsid w:val="005B1D54"/>
    <w:rsid w:val="0063529A"/>
    <w:rsid w:val="00700161"/>
    <w:rsid w:val="00786EBE"/>
    <w:rsid w:val="007C1117"/>
    <w:rsid w:val="007C6632"/>
    <w:rsid w:val="00833E67"/>
    <w:rsid w:val="00844712"/>
    <w:rsid w:val="00915219"/>
    <w:rsid w:val="009F0603"/>
    <w:rsid w:val="00A36C6B"/>
    <w:rsid w:val="00AF6762"/>
    <w:rsid w:val="00B35103"/>
    <w:rsid w:val="00BF4E85"/>
    <w:rsid w:val="00C22A70"/>
    <w:rsid w:val="00C747DA"/>
    <w:rsid w:val="00CC3F8A"/>
    <w:rsid w:val="00CC7E01"/>
    <w:rsid w:val="00D33F19"/>
    <w:rsid w:val="00D848DB"/>
    <w:rsid w:val="00DB581C"/>
    <w:rsid w:val="00DE3844"/>
    <w:rsid w:val="00DF515E"/>
    <w:rsid w:val="00F5639A"/>
    <w:rsid w:val="00F65500"/>
    <w:rsid w:val="00FD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E6CE9"/>
  <w15:docId w15:val="{61033BDD-AAC1-4D16-A297-F0E9C2D60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651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51314"/>
    <w:rPr>
      <w:b/>
      <w:bCs/>
    </w:rPr>
  </w:style>
  <w:style w:type="character" w:customStyle="1" w:styleId="screenreader-only">
    <w:name w:val="screenreader-only"/>
    <w:basedOn w:val="DefaultParagraphFont"/>
    <w:rsid w:val="0065131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513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51314"/>
    <w:rPr>
      <w:rFonts w:ascii="Arial" w:eastAsia="Times New Roman" w:hAnsi="Arial" w:cs="Arial"/>
      <w:vanish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734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6E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6E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F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1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/6uUVUL68GkVQuO61Q3h9PrBWQ==">AMUW2mVVSlf17E5XPvqf4cyr1MmmJvxLbkfYJ4+ePkqy/SKTC7y3dnWkVqgTMAx8RAvpK2tdlcoOkdts3KL6f/yVAEIDlevRoqttldAF56jPscRgccTTW8ff2sxL9TPM5KdVoi5P70A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UMATHI</dc:creator>
  <cp:lastModifiedBy>lenovo</cp:lastModifiedBy>
  <cp:revision>5</cp:revision>
  <dcterms:created xsi:type="dcterms:W3CDTF">2024-08-19T05:19:00Z</dcterms:created>
  <dcterms:modified xsi:type="dcterms:W3CDTF">2024-08-19T11:19:00Z</dcterms:modified>
</cp:coreProperties>
</file>